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6c368e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6d652eb-422e-4729-a10b-7c80f825b82d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07ca3802-7b14-493b-aeeb-fa0ae5c7cd76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4d54bf8-5bee-41a6-8678-db7a8f989682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53:03Z</dcterms:created>
  <dcterms:modified xsi:type="dcterms:W3CDTF">2023-07-03T19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